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296FF3" w14:textId="0DC8498D" w:rsidR="00D26AF0" w:rsidRDefault="00D26AF0" w:rsidP="00A8096E">
      <w:pPr>
        <w:shd w:val="clear" w:color="auto" w:fill="262B3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sz w:val="20"/>
          <w:szCs w:val="20"/>
          <w:lang w:eastAsia="en-IN"/>
        </w:rPr>
      </w:pPr>
      <w:r>
        <w:rPr>
          <w:rFonts w:ascii="var(--jp-code-font-family)" w:eastAsia="Times New Roman" w:hAnsi="var(--jp-code-font-family)" w:cs="Courier New"/>
          <w:sz w:val="20"/>
          <w:szCs w:val="20"/>
          <w:lang w:eastAsia="en-IN"/>
        </w:rPr>
        <w:t>BPFIM</w:t>
      </w:r>
    </w:p>
    <w:p w14:paraId="7FD742AC" w14:textId="42D37B2E" w:rsidR="00A8096E" w:rsidRPr="00A8096E" w:rsidRDefault="00A8096E" w:rsidP="00A8096E">
      <w:pPr>
        <w:shd w:val="clear" w:color="auto" w:fill="262B3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sz w:val="20"/>
          <w:szCs w:val="20"/>
          <w:lang w:eastAsia="en-IN"/>
        </w:rPr>
      </w:pPr>
      <w:r w:rsidRPr="00A8096E">
        <w:rPr>
          <w:rFonts w:ascii="var(--jp-code-font-family)" w:eastAsia="Times New Roman" w:hAnsi="var(--jp-code-font-family)" w:cs="Courier New"/>
          <w:sz w:val="20"/>
          <w:szCs w:val="20"/>
          <w:lang w:eastAsia="en-IN"/>
        </w:rPr>
        <w:t>Model: "sequential"</w:t>
      </w:r>
    </w:p>
    <w:p w14:paraId="0025C017" w14:textId="77777777" w:rsidR="00A8096E" w:rsidRPr="00A8096E" w:rsidRDefault="00A8096E" w:rsidP="00A8096E">
      <w:pPr>
        <w:shd w:val="clear" w:color="auto" w:fill="262B3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sz w:val="20"/>
          <w:szCs w:val="20"/>
          <w:lang w:eastAsia="en-IN"/>
        </w:rPr>
      </w:pPr>
      <w:r w:rsidRPr="00A8096E">
        <w:rPr>
          <w:rFonts w:ascii="var(--jp-code-font-family)" w:eastAsia="Times New Roman" w:hAnsi="var(--jp-code-font-family)" w:cs="Courier New"/>
          <w:sz w:val="20"/>
          <w:szCs w:val="20"/>
          <w:lang w:eastAsia="en-IN"/>
        </w:rPr>
        <w:t>_________________________________________________________________</w:t>
      </w:r>
    </w:p>
    <w:p w14:paraId="4346F2B8" w14:textId="77777777" w:rsidR="00A8096E" w:rsidRPr="00A8096E" w:rsidRDefault="00A8096E" w:rsidP="00A8096E">
      <w:pPr>
        <w:shd w:val="clear" w:color="auto" w:fill="262B3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sz w:val="20"/>
          <w:szCs w:val="20"/>
          <w:lang w:eastAsia="en-IN"/>
        </w:rPr>
      </w:pPr>
      <w:r w:rsidRPr="00A8096E">
        <w:rPr>
          <w:rFonts w:ascii="var(--jp-code-font-family)" w:eastAsia="Times New Roman" w:hAnsi="var(--jp-code-font-family)" w:cs="Courier New"/>
          <w:sz w:val="20"/>
          <w:szCs w:val="20"/>
          <w:lang w:eastAsia="en-IN"/>
        </w:rPr>
        <w:t>Layer (</w:t>
      </w:r>
      <w:proofErr w:type="gramStart"/>
      <w:r w:rsidRPr="00A8096E">
        <w:rPr>
          <w:rFonts w:ascii="var(--jp-code-font-family)" w:eastAsia="Times New Roman" w:hAnsi="var(--jp-code-font-family)" w:cs="Courier New"/>
          <w:sz w:val="20"/>
          <w:szCs w:val="20"/>
          <w:lang w:eastAsia="en-IN"/>
        </w:rPr>
        <w:t xml:space="preserve">type)   </w:t>
      </w:r>
      <w:proofErr w:type="gramEnd"/>
      <w:r w:rsidRPr="00A8096E">
        <w:rPr>
          <w:rFonts w:ascii="var(--jp-code-font-family)" w:eastAsia="Times New Roman" w:hAnsi="var(--jp-code-font-family)" w:cs="Courier New"/>
          <w:sz w:val="20"/>
          <w:szCs w:val="20"/>
          <w:lang w:eastAsia="en-IN"/>
        </w:rPr>
        <w:t xml:space="preserve">              Output Shape              Param #   </w:t>
      </w:r>
    </w:p>
    <w:p w14:paraId="13DA57D0" w14:textId="77777777" w:rsidR="00A8096E" w:rsidRPr="00A8096E" w:rsidRDefault="00A8096E" w:rsidP="00A8096E">
      <w:pPr>
        <w:shd w:val="clear" w:color="auto" w:fill="262B3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sz w:val="20"/>
          <w:szCs w:val="20"/>
          <w:lang w:eastAsia="en-IN"/>
        </w:rPr>
      </w:pPr>
      <w:r w:rsidRPr="00A8096E">
        <w:rPr>
          <w:rFonts w:ascii="var(--jp-code-font-family)" w:eastAsia="Times New Roman" w:hAnsi="var(--jp-code-font-family)" w:cs="Courier New"/>
          <w:sz w:val="20"/>
          <w:szCs w:val="20"/>
          <w:lang w:eastAsia="en-IN"/>
        </w:rPr>
        <w:t>=================================================================</w:t>
      </w:r>
    </w:p>
    <w:p w14:paraId="3A6775B1" w14:textId="77777777" w:rsidR="00A8096E" w:rsidRPr="00A8096E" w:rsidRDefault="00A8096E" w:rsidP="00A8096E">
      <w:pPr>
        <w:shd w:val="clear" w:color="auto" w:fill="262B3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sz w:val="20"/>
          <w:szCs w:val="20"/>
          <w:lang w:eastAsia="en-IN"/>
        </w:rPr>
      </w:pPr>
      <w:r w:rsidRPr="00A8096E">
        <w:rPr>
          <w:rFonts w:ascii="var(--jp-code-font-family)" w:eastAsia="Times New Roman" w:hAnsi="var(--jp-code-font-family)" w:cs="Courier New"/>
          <w:sz w:val="20"/>
          <w:szCs w:val="20"/>
          <w:lang w:eastAsia="en-IN"/>
        </w:rPr>
        <w:t>dense (</w:t>
      </w:r>
      <w:proofErr w:type="gramStart"/>
      <w:r w:rsidRPr="00A8096E">
        <w:rPr>
          <w:rFonts w:ascii="var(--jp-code-font-family)" w:eastAsia="Times New Roman" w:hAnsi="var(--jp-code-font-family)" w:cs="Courier New"/>
          <w:sz w:val="20"/>
          <w:szCs w:val="20"/>
          <w:lang w:eastAsia="en-IN"/>
        </w:rPr>
        <w:t xml:space="preserve">Dense)   </w:t>
      </w:r>
      <w:proofErr w:type="gramEnd"/>
      <w:r w:rsidRPr="00A8096E">
        <w:rPr>
          <w:rFonts w:ascii="var(--jp-code-font-family)" w:eastAsia="Times New Roman" w:hAnsi="var(--jp-code-font-family)" w:cs="Courier New"/>
          <w:sz w:val="20"/>
          <w:szCs w:val="20"/>
          <w:lang w:eastAsia="en-IN"/>
        </w:rPr>
        <w:t xml:space="preserve">             (None, 128)               1408      </w:t>
      </w:r>
    </w:p>
    <w:p w14:paraId="2E1AEACF" w14:textId="77777777" w:rsidR="00A8096E" w:rsidRPr="00A8096E" w:rsidRDefault="00A8096E" w:rsidP="00A8096E">
      <w:pPr>
        <w:shd w:val="clear" w:color="auto" w:fill="262B3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sz w:val="20"/>
          <w:szCs w:val="20"/>
          <w:lang w:eastAsia="en-IN"/>
        </w:rPr>
      </w:pPr>
      <w:r w:rsidRPr="00A8096E">
        <w:rPr>
          <w:rFonts w:ascii="var(--jp-code-font-family)" w:eastAsia="Times New Roman" w:hAnsi="var(--jp-code-font-family)" w:cs="Courier New"/>
          <w:sz w:val="20"/>
          <w:szCs w:val="20"/>
          <w:lang w:eastAsia="en-IN"/>
        </w:rPr>
        <w:t>_________________________________________________________________</w:t>
      </w:r>
    </w:p>
    <w:p w14:paraId="59AEC311" w14:textId="77777777" w:rsidR="00A8096E" w:rsidRPr="00A8096E" w:rsidRDefault="00A8096E" w:rsidP="00A8096E">
      <w:pPr>
        <w:shd w:val="clear" w:color="auto" w:fill="262B3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sz w:val="20"/>
          <w:szCs w:val="20"/>
          <w:lang w:eastAsia="en-IN"/>
        </w:rPr>
      </w:pPr>
      <w:r w:rsidRPr="00A8096E">
        <w:rPr>
          <w:rFonts w:ascii="var(--jp-code-font-family)" w:eastAsia="Times New Roman" w:hAnsi="var(--jp-code-font-family)" w:cs="Courier New"/>
          <w:sz w:val="20"/>
          <w:szCs w:val="20"/>
          <w:lang w:eastAsia="en-IN"/>
        </w:rPr>
        <w:t>dense_1 (</w:t>
      </w:r>
      <w:proofErr w:type="gramStart"/>
      <w:r w:rsidRPr="00A8096E">
        <w:rPr>
          <w:rFonts w:ascii="var(--jp-code-font-family)" w:eastAsia="Times New Roman" w:hAnsi="var(--jp-code-font-family)" w:cs="Courier New"/>
          <w:sz w:val="20"/>
          <w:szCs w:val="20"/>
          <w:lang w:eastAsia="en-IN"/>
        </w:rPr>
        <w:t xml:space="preserve">Dense)   </w:t>
      </w:r>
      <w:proofErr w:type="gramEnd"/>
      <w:r w:rsidRPr="00A8096E">
        <w:rPr>
          <w:rFonts w:ascii="var(--jp-code-font-family)" w:eastAsia="Times New Roman" w:hAnsi="var(--jp-code-font-family)" w:cs="Courier New"/>
          <w:sz w:val="20"/>
          <w:szCs w:val="20"/>
          <w:lang w:eastAsia="en-IN"/>
        </w:rPr>
        <w:t xml:space="preserve">           (None, 64)                8256      </w:t>
      </w:r>
    </w:p>
    <w:p w14:paraId="207E420A" w14:textId="77777777" w:rsidR="00A8096E" w:rsidRPr="00A8096E" w:rsidRDefault="00A8096E" w:rsidP="00A8096E">
      <w:pPr>
        <w:shd w:val="clear" w:color="auto" w:fill="262B3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sz w:val="20"/>
          <w:szCs w:val="20"/>
          <w:lang w:eastAsia="en-IN"/>
        </w:rPr>
      </w:pPr>
      <w:r w:rsidRPr="00A8096E">
        <w:rPr>
          <w:rFonts w:ascii="var(--jp-code-font-family)" w:eastAsia="Times New Roman" w:hAnsi="var(--jp-code-font-family)" w:cs="Courier New"/>
          <w:sz w:val="20"/>
          <w:szCs w:val="20"/>
          <w:lang w:eastAsia="en-IN"/>
        </w:rPr>
        <w:t>_________________________________________________________________</w:t>
      </w:r>
    </w:p>
    <w:p w14:paraId="26B82B76" w14:textId="77777777" w:rsidR="00A8096E" w:rsidRPr="00A8096E" w:rsidRDefault="00A8096E" w:rsidP="00A8096E">
      <w:pPr>
        <w:shd w:val="clear" w:color="auto" w:fill="262B3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sz w:val="20"/>
          <w:szCs w:val="20"/>
          <w:lang w:eastAsia="en-IN"/>
        </w:rPr>
      </w:pPr>
      <w:r w:rsidRPr="00A8096E">
        <w:rPr>
          <w:rFonts w:ascii="var(--jp-code-font-family)" w:eastAsia="Times New Roman" w:hAnsi="var(--jp-code-font-family)" w:cs="Courier New"/>
          <w:sz w:val="20"/>
          <w:szCs w:val="20"/>
          <w:lang w:eastAsia="en-IN"/>
        </w:rPr>
        <w:t>dense_2 (</w:t>
      </w:r>
      <w:proofErr w:type="gramStart"/>
      <w:r w:rsidRPr="00A8096E">
        <w:rPr>
          <w:rFonts w:ascii="var(--jp-code-font-family)" w:eastAsia="Times New Roman" w:hAnsi="var(--jp-code-font-family)" w:cs="Courier New"/>
          <w:sz w:val="20"/>
          <w:szCs w:val="20"/>
          <w:lang w:eastAsia="en-IN"/>
        </w:rPr>
        <w:t xml:space="preserve">Dense)   </w:t>
      </w:r>
      <w:proofErr w:type="gramEnd"/>
      <w:r w:rsidRPr="00A8096E">
        <w:rPr>
          <w:rFonts w:ascii="var(--jp-code-font-family)" w:eastAsia="Times New Roman" w:hAnsi="var(--jp-code-font-family)" w:cs="Courier New"/>
          <w:sz w:val="20"/>
          <w:szCs w:val="20"/>
          <w:lang w:eastAsia="en-IN"/>
        </w:rPr>
        <w:t xml:space="preserve">           (None, 32)                2080      </w:t>
      </w:r>
    </w:p>
    <w:p w14:paraId="02681FB1" w14:textId="77777777" w:rsidR="00A8096E" w:rsidRPr="00A8096E" w:rsidRDefault="00A8096E" w:rsidP="00A8096E">
      <w:pPr>
        <w:shd w:val="clear" w:color="auto" w:fill="262B3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sz w:val="20"/>
          <w:szCs w:val="20"/>
          <w:lang w:eastAsia="en-IN"/>
        </w:rPr>
      </w:pPr>
      <w:r w:rsidRPr="00A8096E">
        <w:rPr>
          <w:rFonts w:ascii="var(--jp-code-font-family)" w:eastAsia="Times New Roman" w:hAnsi="var(--jp-code-font-family)" w:cs="Courier New"/>
          <w:sz w:val="20"/>
          <w:szCs w:val="20"/>
          <w:lang w:eastAsia="en-IN"/>
        </w:rPr>
        <w:t>_________________________________________________________________</w:t>
      </w:r>
    </w:p>
    <w:p w14:paraId="6F948A43" w14:textId="4F589FF1" w:rsidR="00A8096E" w:rsidRPr="00A8096E" w:rsidRDefault="00A8096E" w:rsidP="00A8096E">
      <w:pPr>
        <w:shd w:val="clear" w:color="auto" w:fill="262B3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sz w:val="20"/>
          <w:szCs w:val="20"/>
          <w:lang w:eastAsia="en-IN"/>
        </w:rPr>
      </w:pPr>
      <w:r w:rsidRPr="00A8096E">
        <w:rPr>
          <w:rFonts w:ascii="var(--jp-code-font-family)" w:eastAsia="Times New Roman" w:hAnsi="var(--jp-code-font-family)" w:cs="Courier New"/>
          <w:sz w:val="20"/>
          <w:szCs w:val="20"/>
          <w:lang w:eastAsia="en-IN"/>
        </w:rPr>
        <w:t>dense_3 (</w:t>
      </w:r>
      <w:proofErr w:type="gramStart"/>
      <w:r w:rsidRPr="00A8096E">
        <w:rPr>
          <w:rFonts w:ascii="var(--jp-code-font-family)" w:eastAsia="Times New Roman" w:hAnsi="var(--jp-code-font-family)" w:cs="Courier New"/>
          <w:sz w:val="20"/>
          <w:szCs w:val="20"/>
          <w:lang w:eastAsia="en-IN"/>
        </w:rPr>
        <w:t xml:space="preserve">Dense)   </w:t>
      </w:r>
      <w:proofErr w:type="gramEnd"/>
      <w:r w:rsidRPr="00A8096E">
        <w:rPr>
          <w:rFonts w:ascii="var(--jp-code-font-family)" w:eastAsia="Times New Roman" w:hAnsi="var(--jp-code-font-family)" w:cs="Courier New"/>
          <w:sz w:val="20"/>
          <w:szCs w:val="20"/>
          <w:lang w:eastAsia="en-IN"/>
        </w:rPr>
        <w:t xml:space="preserve">           (None, 1)                 33        </w:t>
      </w:r>
    </w:p>
    <w:p w14:paraId="308918B1" w14:textId="77777777" w:rsidR="00A8096E" w:rsidRPr="00A8096E" w:rsidRDefault="00A8096E" w:rsidP="00A8096E">
      <w:pPr>
        <w:shd w:val="clear" w:color="auto" w:fill="262B3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sz w:val="20"/>
          <w:szCs w:val="20"/>
          <w:lang w:eastAsia="en-IN"/>
        </w:rPr>
      </w:pPr>
      <w:r w:rsidRPr="00A8096E">
        <w:rPr>
          <w:rFonts w:ascii="var(--jp-code-font-family)" w:eastAsia="Times New Roman" w:hAnsi="var(--jp-code-font-family)" w:cs="Courier New"/>
          <w:sz w:val="20"/>
          <w:szCs w:val="20"/>
          <w:lang w:eastAsia="en-IN"/>
        </w:rPr>
        <w:t>=================================================================</w:t>
      </w:r>
    </w:p>
    <w:p w14:paraId="1684FB85" w14:textId="4EB92F7D" w:rsidR="00A8096E" w:rsidRPr="00A8096E" w:rsidRDefault="00A8096E" w:rsidP="00A8096E">
      <w:pPr>
        <w:shd w:val="clear" w:color="auto" w:fill="262B3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sz w:val="20"/>
          <w:szCs w:val="20"/>
          <w:lang w:eastAsia="en-IN"/>
        </w:rPr>
      </w:pPr>
      <w:r w:rsidRPr="00A8096E">
        <w:rPr>
          <w:rFonts w:ascii="var(--jp-code-font-family)" w:eastAsia="Times New Roman" w:hAnsi="var(--jp-code-font-family)" w:cs="Courier New"/>
          <w:sz w:val="20"/>
          <w:szCs w:val="20"/>
          <w:lang w:eastAsia="en-IN"/>
        </w:rPr>
        <w:t>Total params: 11,777</w:t>
      </w:r>
    </w:p>
    <w:p w14:paraId="06B1E028" w14:textId="77777777" w:rsidR="00A8096E" w:rsidRPr="00A8096E" w:rsidRDefault="00A8096E" w:rsidP="00A8096E">
      <w:pPr>
        <w:shd w:val="clear" w:color="auto" w:fill="262B3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sz w:val="20"/>
          <w:szCs w:val="20"/>
          <w:lang w:eastAsia="en-IN"/>
        </w:rPr>
      </w:pPr>
      <w:r w:rsidRPr="00A8096E">
        <w:rPr>
          <w:rFonts w:ascii="var(--jp-code-font-family)" w:eastAsia="Times New Roman" w:hAnsi="var(--jp-code-font-family)" w:cs="Courier New"/>
          <w:sz w:val="20"/>
          <w:szCs w:val="20"/>
          <w:lang w:eastAsia="en-IN"/>
        </w:rPr>
        <w:t>Trainable params: 11,777</w:t>
      </w:r>
    </w:p>
    <w:p w14:paraId="70F112E7" w14:textId="77777777" w:rsidR="00A8096E" w:rsidRPr="00A8096E" w:rsidRDefault="00A8096E" w:rsidP="00A8096E">
      <w:pPr>
        <w:shd w:val="clear" w:color="auto" w:fill="262B3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sz w:val="20"/>
          <w:szCs w:val="20"/>
          <w:lang w:eastAsia="en-IN"/>
        </w:rPr>
      </w:pPr>
      <w:r w:rsidRPr="00A8096E">
        <w:rPr>
          <w:rFonts w:ascii="var(--jp-code-font-family)" w:eastAsia="Times New Roman" w:hAnsi="var(--jp-code-font-family)" w:cs="Courier New"/>
          <w:sz w:val="20"/>
          <w:szCs w:val="20"/>
          <w:lang w:eastAsia="en-IN"/>
        </w:rPr>
        <w:t>Non-trainable params: 0</w:t>
      </w:r>
    </w:p>
    <w:p w14:paraId="6B6F26D8" w14:textId="77777777" w:rsidR="00A8096E" w:rsidRPr="00A8096E" w:rsidRDefault="00A8096E" w:rsidP="00A8096E">
      <w:pPr>
        <w:shd w:val="clear" w:color="auto" w:fill="262B3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sz w:val="20"/>
          <w:szCs w:val="20"/>
          <w:lang w:eastAsia="en-IN"/>
        </w:rPr>
      </w:pPr>
      <w:r w:rsidRPr="00A8096E">
        <w:rPr>
          <w:rFonts w:ascii="var(--jp-code-font-family)" w:eastAsia="Times New Roman" w:hAnsi="var(--jp-code-font-family)" w:cs="Courier New"/>
          <w:sz w:val="20"/>
          <w:szCs w:val="20"/>
          <w:lang w:eastAsia="en-IN"/>
        </w:rPr>
        <w:t>_________________________________________________________________</w:t>
      </w:r>
    </w:p>
    <w:p w14:paraId="3524C0AA" w14:textId="2AFD054B" w:rsidR="006838FE" w:rsidRDefault="001123F4" w:rsidP="00EE7943">
      <w:pPr>
        <w:spacing w:after="0"/>
      </w:pPr>
      <w:r>
        <w:t>Train with North data:</w:t>
      </w:r>
    </w:p>
    <w:p w14:paraId="3930FC4B" w14:textId="72809170" w:rsidR="001123F4" w:rsidRDefault="001123F4" w:rsidP="001123F4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North pulley</w:t>
      </w:r>
    </w:p>
    <w:p w14:paraId="35545AC5" w14:textId="7EBEC297" w:rsidR="00A8096E" w:rsidRPr="00A8096E" w:rsidRDefault="00A8096E" w:rsidP="00A8096E">
      <w:pPr>
        <w:shd w:val="clear" w:color="auto" w:fill="262B3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sz w:val="20"/>
          <w:szCs w:val="20"/>
          <w:lang w:eastAsia="en-IN"/>
        </w:rPr>
      </w:pPr>
      <w:r w:rsidRPr="00A8096E">
        <w:rPr>
          <w:rFonts w:ascii="var(--jp-code-font-family)" w:eastAsia="Times New Roman" w:hAnsi="var(--jp-code-font-family)" w:cs="Courier New"/>
          <w:sz w:val="20"/>
          <w:szCs w:val="20"/>
          <w:lang w:eastAsia="en-IN"/>
        </w:rPr>
        <w:t>Train Score: 7.48 RMSE</w:t>
      </w:r>
    </w:p>
    <w:p w14:paraId="002AFE4E" w14:textId="63F18084" w:rsidR="00A8096E" w:rsidRPr="00A8096E" w:rsidRDefault="00A8096E" w:rsidP="00A8096E">
      <w:pPr>
        <w:shd w:val="clear" w:color="auto" w:fill="262B3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sz w:val="20"/>
          <w:szCs w:val="20"/>
          <w:lang w:eastAsia="en-IN"/>
        </w:rPr>
      </w:pPr>
      <w:r w:rsidRPr="00A8096E">
        <w:rPr>
          <w:rFonts w:ascii="var(--jp-code-font-family)" w:eastAsia="Times New Roman" w:hAnsi="var(--jp-code-font-family)" w:cs="Courier New"/>
          <w:sz w:val="20"/>
          <w:szCs w:val="20"/>
          <w:lang w:eastAsia="en-IN"/>
        </w:rPr>
        <w:t>Test Score: 18.65 RMSE</w:t>
      </w:r>
    </w:p>
    <w:p w14:paraId="1D477A4A" w14:textId="7AA57C1F" w:rsidR="001123F4" w:rsidRDefault="001123F4" w:rsidP="007E1304">
      <w:pPr>
        <w:spacing w:after="0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South pulley</w:t>
      </w:r>
    </w:p>
    <w:p w14:paraId="1E7D9B48" w14:textId="3392BCAD" w:rsidR="00A8096E" w:rsidRPr="00A8096E" w:rsidRDefault="00A8096E" w:rsidP="00A8096E">
      <w:pPr>
        <w:shd w:val="clear" w:color="auto" w:fill="262B3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sz w:val="20"/>
          <w:szCs w:val="20"/>
          <w:lang w:eastAsia="en-IN"/>
        </w:rPr>
      </w:pPr>
      <w:r w:rsidRPr="00A8096E">
        <w:rPr>
          <w:rFonts w:ascii="var(--jp-code-font-family)" w:eastAsia="Times New Roman" w:hAnsi="var(--jp-code-font-family)" w:cs="Courier New"/>
          <w:sz w:val="20"/>
          <w:szCs w:val="20"/>
          <w:lang w:eastAsia="en-IN"/>
        </w:rPr>
        <w:t>Train Score: 38.24 RMSE</w:t>
      </w:r>
    </w:p>
    <w:p w14:paraId="53BAD89F" w14:textId="72C8046E" w:rsidR="00A8096E" w:rsidRPr="00A8096E" w:rsidRDefault="00A8096E" w:rsidP="00A8096E">
      <w:pPr>
        <w:shd w:val="clear" w:color="auto" w:fill="262B3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sz w:val="20"/>
          <w:szCs w:val="20"/>
          <w:lang w:eastAsia="en-IN"/>
        </w:rPr>
      </w:pPr>
      <w:r w:rsidRPr="00A8096E">
        <w:rPr>
          <w:rFonts w:ascii="var(--jp-code-font-family)" w:eastAsia="Times New Roman" w:hAnsi="var(--jp-code-font-family)" w:cs="Courier New"/>
          <w:sz w:val="20"/>
          <w:szCs w:val="20"/>
          <w:lang w:eastAsia="en-IN"/>
        </w:rPr>
        <w:t>Test Score: 23.71 RMSE</w:t>
      </w:r>
    </w:p>
    <w:p w14:paraId="3145477F" w14:textId="7AAC36A8" w:rsidR="001123F4" w:rsidRDefault="001123F4" w:rsidP="001123F4">
      <w:pPr>
        <w:spacing w:after="0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North data</w:t>
      </w:r>
      <w:r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ab/>
      </w:r>
      <w:r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ab/>
      </w:r>
      <w:r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ab/>
      </w:r>
      <w:r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ab/>
      </w:r>
      <w:r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ab/>
      </w:r>
      <w:r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ab/>
      </w:r>
      <w:r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ab/>
        <w:t>South data</w:t>
      </w:r>
    </w:p>
    <w:p w14:paraId="47D3EE94" w14:textId="3BB9D679" w:rsidR="001123F4" w:rsidRDefault="00A8096E" w:rsidP="001123F4">
      <w:pPr>
        <w:spacing w:after="0"/>
      </w:pPr>
      <w:r w:rsidRPr="00A8096E">
        <w:rPr>
          <w:noProof/>
        </w:rPr>
        <w:drawing>
          <wp:anchor distT="0" distB="0" distL="114300" distR="114300" simplePos="0" relativeHeight="251673600" behindDoc="1" locked="0" layoutInCell="1" allowOverlap="1" wp14:anchorId="2F8FC5F6" wp14:editId="0C20EA93">
            <wp:simplePos x="0" y="0"/>
            <wp:positionH relativeFrom="margin">
              <wp:posOffset>3600450</wp:posOffset>
            </wp:positionH>
            <wp:positionV relativeFrom="paragraph">
              <wp:posOffset>6985</wp:posOffset>
            </wp:positionV>
            <wp:extent cx="2715260" cy="3604260"/>
            <wp:effectExtent l="0" t="0" r="8890" b="0"/>
            <wp:wrapTight wrapText="bothSides">
              <wp:wrapPolygon edited="0">
                <wp:start x="0" y="0"/>
                <wp:lineTo x="0" y="21463"/>
                <wp:lineTo x="21519" y="21463"/>
                <wp:lineTo x="21519" y="0"/>
                <wp:lineTo x="0" y="0"/>
              </wp:wrapPolygon>
            </wp:wrapTight>
            <wp:docPr id="3" name="Picture 3" descr="Chart, hist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Chart, histogram&#10;&#10;Description automatically generated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15260" cy="36042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A8096E">
        <w:rPr>
          <w:noProof/>
        </w:rPr>
        <w:drawing>
          <wp:anchor distT="0" distB="0" distL="114300" distR="114300" simplePos="0" relativeHeight="251672576" behindDoc="1" locked="0" layoutInCell="1" allowOverlap="1" wp14:anchorId="4B85CCF1" wp14:editId="57A96655">
            <wp:simplePos x="0" y="0"/>
            <wp:positionH relativeFrom="margin">
              <wp:align>left</wp:align>
            </wp:positionH>
            <wp:positionV relativeFrom="paragraph">
              <wp:posOffset>6985</wp:posOffset>
            </wp:positionV>
            <wp:extent cx="2743200" cy="3566160"/>
            <wp:effectExtent l="0" t="0" r="0" b="0"/>
            <wp:wrapTight wrapText="bothSides">
              <wp:wrapPolygon edited="0">
                <wp:start x="0" y="0"/>
                <wp:lineTo x="0" y="21462"/>
                <wp:lineTo x="21450" y="21462"/>
                <wp:lineTo x="21450" y="0"/>
                <wp:lineTo x="0" y="0"/>
              </wp:wrapPolygon>
            </wp:wrapTight>
            <wp:docPr id="1" name="Picture 1" descr="Chart, hist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Chart, histogram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35661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41CF5A8" w14:textId="7BE16144" w:rsidR="00A90D10" w:rsidRPr="00A90D10" w:rsidRDefault="00A90D10" w:rsidP="00A90D10"/>
    <w:p w14:paraId="7BF13EB7" w14:textId="49E9F73B" w:rsidR="00A90D10" w:rsidRPr="00A90D10" w:rsidRDefault="00A90D10" w:rsidP="00A90D10"/>
    <w:p w14:paraId="27AEC27F" w14:textId="1EF375FF" w:rsidR="00A90D10" w:rsidRPr="00A90D10" w:rsidRDefault="00A90D10" w:rsidP="00A90D10"/>
    <w:p w14:paraId="193EFE4B" w14:textId="20AE3F1E" w:rsidR="00A90D10" w:rsidRPr="00A90D10" w:rsidRDefault="00A90D10" w:rsidP="00A90D10"/>
    <w:p w14:paraId="57B81A65" w14:textId="4CD96CE2" w:rsidR="00A90D10" w:rsidRPr="00A90D10" w:rsidRDefault="00A90D10" w:rsidP="00A90D10"/>
    <w:p w14:paraId="4C32EBEC" w14:textId="5891A40F" w:rsidR="00A90D10" w:rsidRPr="00A90D10" w:rsidRDefault="00A90D10" w:rsidP="00A90D10"/>
    <w:p w14:paraId="664FBFCB" w14:textId="1C7DC19D" w:rsidR="00A90D10" w:rsidRPr="00A90D10" w:rsidRDefault="00A90D10" w:rsidP="00A90D10"/>
    <w:p w14:paraId="1F7968F9" w14:textId="0FBCD022" w:rsidR="00A90D10" w:rsidRPr="00A90D10" w:rsidRDefault="00A90D10" w:rsidP="00A90D10"/>
    <w:p w14:paraId="59895A41" w14:textId="05584868" w:rsidR="00A90D10" w:rsidRPr="00A90D10" w:rsidRDefault="00A90D10" w:rsidP="00A90D10"/>
    <w:p w14:paraId="26DE7AA0" w14:textId="4013127C" w:rsidR="00A90D10" w:rsidRPr="00A90D10" w:rsidRDefault="00A90D10" w:rsidP="00A90D10"/>
    <w:p w14:paraId="36B8E807" w14:textId="7BAEC8EA" w:rsidR="00A90D10" w:rsidRPr="00A90D10" w:rsidRDefault="00A90D10" w:rsidP="00A90D10"/>
    <w:p w14:paraId="11497CB5" w14:textId="5695C390" w:rsidR="00A90D10" w:rsidRPr="00A90D10" w:rsidRDefault="00A90D10" w:rsidP="00A90D10"/>
    <w:p w14:paraId="45A6C0FB" w14:textId="77777777" w:rsidR="00694AB6" w:rsidRDefault="00694AB6" w:rsidP="00A90D10">
      <w:pPr>
        <w:spacing w:after="0"/>
      </w:pPr>
    </w:p>
    <w:p w14:paraId="1D08EC8D" w14:textId="5530A13F" w:rsidR="00A90D10" w:rsidRDefault="00A90D10" w:rsidP="00A90D10">
      <w:pPr>
        <w:spacing w:after="0"/>
      </w:pPr>
      <w:r>
        <w:t>Train with South data:</w:t>
      </w:r>
    </w:p>
    <w:p w14:paraId="7A679E8F" w14:textId="38E34B00" w:rsidR="00A90D10" w:rsidRDefault="00A90D10" w:rsidP="00A90D1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North pulley</w:t>
      </w:r>
    </w:p>
    <w:p w14:paraId="6417AEA8" w14:textId="77777777" w:rsidR="006131BF" w:rsidRPr="006131BF" w:rsidRDefault="006131BF" w:rsidP="006131BF">
      <w:pPr>
        <w:shd w:val="clear" w:color="auto" w:fill="262B3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sz w:val="20"/>
          <w:szCs w:val="20"/>
          <w:lang w:eastAsia="en-IN"/>
        </w:rPr>
      </w:pPr>
      <w:r w:rsidRPr="006131BF">
        <w:rPr>
          <w:rFonts w:ascii="var(--jp-code-font-family)" w:eastAsia="Times New Roman" w:hAnsi="var(--jp-code-font-family)" w:cs="Courier New"/>
          <w:sz w:val="20"/>
          <w:szCs w:val="20"/>
          <w:lang w:eastAsia="en-IN"/>
        </w:rPr>
        <w:t>Train Score: 15.43 RMSE</w:t>
      </w:r>
    </w:p>
    <w:p w14:paraId="7B944D47" w14:textId="77777777" w:rsidR="006131BF" w:rsidRPr="006131BF" w:rsidRDefault="006131BF" w:rsidP="006131BF">
      <w:pPr>
        <w:shd w:val="clear" w:color="auto" w:fill="262B3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sz w:val="20"/>
          <w:szCs w:val="20"/>
          <w:lang w:eastAsia="en-IN"/>
        </w:rPr>
      </w:pPr>
      <w:r w:rsidRPr="006131BF">
        <w:rPr>
          <w:rFonts w:ascii="var(--jp-code-font-family)" w:eastAsia="Times New Roman" w:hAnsi="var(--jp-code-font-family)" w:cs="Courier New"/>
          <w:sz w:val="20"/>
          <w:szCs w:val="20"/>
          <w:lang w:eastAsia="en-IN"/>
        </w:rPr>
        <w:t>Test Score: 21.89 RMSE</w:t>
      </w:r>
    </w:p>
    <w:p w14:paraId="2CF0BC8E" w14:textId="7308AE7B" w:rsidR="00A90D10" w:rsidRDefault="00A90D10" w:rsidP="00F62B98">
      <w:pPr>
        <w:spacing w:after="0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South pulley</w:t>
      </w:r>
    </w:p>
    <w:p w14:paraId="6B363EBD" w14:textId="77777777" w:rsidR="006131BF" w:rsidRPr="006131BF" w:rsidRDefault="006131BF" w:rsidP="006131BF">
      <w:pPr>
        <w:shd w:val="clear" w:color="auto" w:fill="262B3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sz w:val="20"/>
          <w:szCs w:val="20"/>
          <w:lang w:eastAsia="en-IN"/>
        </w:rPr>
      </w:pPr>
      <w:r w:rsidRPr="006131BF">
        <w:rPr>
          <w:rFonts w:ascii="var(--jp-code-font-family)" w:eastAsia="Times New Roman" w:hAnsi="var(--jp-code-font-family)" w:cs="Courier New"/>
          <w:sz w:val="20"/>
          <w:szCs w:val="20"/>
          <w:lang w:eastAsia="en-IN"/>
        </w:rPr>
        <w:t>Train Score: 25.37 RMSE</w:t>
      </w:r>
    </w:p>
    <w:p w14:paraId="1B11D6C4" w14:textId="77777777" w:rsidR="006131BF" w:rsidRPr="006131BF" w:rsidRDefault="006131BF" w:rsidP="006131BF">
      <w:pPr>
        <w:shd w:val="clear" w:color="auto" w:fill="262B3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sz w:val="20"/>
          <w:szCs w:val="20"/>
          <w:lang w:eastAsia="en-IN"/>
        </w:rPr>
      </w:pPr>
      <w:r w:rsidRPr="006131BF">
        <w:rPr>
          <w:rFonts w:ascii="var(--jp-code-font-family)" w:eastAsia="Times New Roman" w:hAnsi="var(--jp-code-font-family)" w:cs="Courier New"/>
          <w:sz w:val="20"/>
          <w:szCs w:val="20"/>
          <w:lang w:eastAsia="en-IN"/>
        </w:rPr>
        <w:t>Test Score: 29.41 RMSE</w:t>
      </w:r>
    </w:p>
    <w:p w14:paraId="50EFDF7B" w14:textId="5A5BC8AE" w:rsidR="00037248" w:rsidRDefault="00037248" w:rsidP="00F62B98">
      <w:pPr>
        <w:spacing w:after="0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0E2E919C" w14:textId="2B94C259" w:rsidR="00694AB6" w:rsidRDefault="00694AB6" w:rsidP="00F62B98">
      <w:pPr>
        <w:spacing w:after="0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04F09E69" w14:textId="1DF9DFF6" w:rsidR="00694AB6" w:rsidRDefault="00694AB6" w:rsidP="00F62B98">
      <w:pPr>
        <w:spacing w:after="0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1611B497" w14:textId="77777777" w:rsidR="00694AB6" w:rsidRDefault="00694AB6" w:rsidP="00F62B98">
      <w:pPr>
        <w:spacing w:after="0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6D8B7922" w14:textId="77777777" w:rsidR="00A510F0" w:rsidRDefault="00A510F0" w:rsidP="00F62B98">
      <w:pPr>
        <w:spacing w:after="0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33679DAC" w14:textId="77777777" w:rsidR="00037248" w:rsidRDefault="00037248" w:rsidP="00F62B98">
      <w:pPr>
        <w:spacing w:after="0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73FC07FE" w14:textId="77777777" w:rsidR="006131BF" w:rsidRDefault="006131BF" w:rsidP="00F62B98">
      <w:pPr>
        <w:spacing w:after="0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69B7047B" w14:textId="77777777" w:rsidR="006131BF" w:rsidRDefault="006131BF" w:rsidP="00F62B98">
      <w:pPr>
        <w:spacing w:after="0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126C9DE0" w14:textId="47138A8E" w:rsidR="00A90D10" w:rsidRDefault="00A90D10" w:rsidP="00F62B98">
      <w:pPr>
        <w:spacing w:after="0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lastRenderedPageBreak/>
        <w:t>North data</w:t>
      </w:r>
      <w:r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ab/>
      </w:r>
      <w:r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ab/>
      </w:r>
      <w:r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ab/>
      </w:r>
      <w:r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ab/>
      </w:r>
      <w:r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ab/>
      </w:r>
      <w:r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ab/>
      </w:r>
      <w:r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ab/>
        <w:t>South data</w:t>
      </w:r>
    </w:p>
    <w:p w14:paraId="52CDE3A9" w14:textId="64A3A60F" w:rsidR="00A90D10" w:rsidRPr="00A90D10" w:rsidRDefault="006131BF" w:rsidP="00A90D10">
      <w:pPr>
        <w:tabs>
          <w:tab w:val="left" w:pos="912"/>
        </w:tabs>
      </w:pPr>
      <w:r w:rsidRPr="006131BF">
        <w:drawing>
          <wp:anchor distT="0" distB="0" distL="114300" distR="114300" simplePos="0" relativeHeight="251675648" behindDoc="1" locked="0" layoutInCell="1" allowOverlap="1" wp14:anchorId="752686FB" wp14:editId="0843A314">
            <wp:simplePos x="0" y="0"/>
            <wp:positionH relativeFrom="margin">
              <wp:align>left</wp:align>
            </wp:positionH>
            <wp:positionV relativeFrom="paragraph">
              <wp:posOffset>8255</wp:posOffset>
            </wp:positionV>
            <wp:extent cx="2974340" cy="3825240"/>
            <wp:effectExtent l="0" t="0" r="0" b="3810"/>
            <wp:wrapTight wrapText="bothSides">
              <wp:wrapPolygon edited="0">
                <wp:start x="0" y="0"/>
                <wp:lineTo x="0" y="21514"/>
                <wp:lineTo x="21443" y="21514"/>
                <wp:lineTo x="21443" y="0"/>
                <wp:lineTo x="0" y="0"/>
              </wp:wrapPolygon>
            </wp:wrapTight>
            <wp:docPr id="4" name="Picture 4" descr="Chart, hist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Chart, histogram&#10;&#10;Description automatically generated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74340" cy="38252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6131BF">
        <w:drawing>
          <wp:anchor distT="0" distB="0" distL="114300" distR="114300" simplePos="0" relativeHeight="251674624" behindDoc="1" locked="0" layoutInCell="1" allowOverlap="1" wp14:anchorId="5DEF4041" wp14:editId="68234C11">
            <wp:simplePos x="0" y="0"/>
            <wp:positionH relativeFrom="margin">
              <wp:posOffset>3627120</wp:posOffset>
            </wp:positionH>
            <wp:positionV relativeFrom="paragraph">
              <wp:posOffset>8255</wp:posOffset>
            </wp:positionV>
            <wp:extent cx="2898140" cy="3893820"/>
            <wp:effectExtent l="0" t="0" r="0" b="0"/>
            <wp:wrapTight wrapText="bothSides">
              <wp:wrapPolygon edited="0">
                <wp:start x="0" y="0"/>
                <wp:lineTo x="0" y="21452"/>
                <wp:lineTo x="21439" y="21452"/>
                <wp:lineTo x="21439" y="0"/>
                <wp:lineTo x="0" y="0"/>
              </wp:wrapPolygon>
            </wp:wrapTight>
            <wp:docPr id="2" name="Picture 2" descr="Chart, hist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Chart, histogram&#10;&#10;Description automatically generate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98140" cy="38938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A90D10" w:rsidRPr="00A90D10" w:rsidSect="001123F4">
      <w:pgSz w:w="11906" w:h="16838"/>
      <w:pgMar w:top="426" w:right="707" w:bottom="568" w:left="426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var(--jp-code-font-family)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zMTI1NTI2szAxMTJS0lEKTi0uzszPAykwrwUAJ0cP4iwAAAA="/>
  </w:docVars>
  <w:rsids>
    <w:rsidRoot w:val="001123F4"/>
    <w:rsid w:val="00037248"/>
    <w:rsid w:val="001123F4"/>
    <w:rsid w:val="00453554"/>
    <w:rsid w:val="005C21A7"/>
    <w:rsid w:val="006131BF"/>
    <w:rsid w:val="006838FE"/>
    <w:rsid w:val="00694AB6"/>
    <w:rsid w:val="00786857"/>
    <w:rsid w:val="007E1304"/>
    <w:rsid w:val="008844D7"/>
    <w:rsid w:val="00A510F0"/>
    <w:rsid w:val="00A8096E"/>
    <w:rsid w:val="00A90D10"/>
    <w:rsid w:val="00D26AF0"/>
    <w:rsid w:val="00EE7943"/>
    <w:rsid w:val="00F26071"/>
    <w:rsid w:val="00F479A6"/>
    <w:rsid w:val="00F62B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6CC136"/>
  <w15:chartTrackingRefBased/>
  <w15:docId w15:val="{DA9D5C21-5B6C-4326-AA65-7D62E88451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479A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479A6"/>
    <w:rPr>
      <w:rFonts w:ascii="Courier New" w:eastAsia="Times New Roman" w:hAnsi="Courier New" w:cs="Courier New"/>
      <w:sz w:val="20"/>
      <w:szCs w:val="20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957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4143641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3418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96880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2494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10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892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476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479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622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245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588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375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216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306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841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042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7916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9899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50370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83394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8353242">
                          <w:marLeft w:val="0"/>
                          <w:marRight w:val="0"/>
                          <w:marTop w:val="7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67046465">
              <w:marLeft w:val="0"/>
              <w:marRight w:val="120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40799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56035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118329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144842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105562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5899004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89203663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5809605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04379740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72241003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96006954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84744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6657250">
              <w:marLeft w:val="0"/>
              <w:marRight w:val="0"/>
              <w:marTop w:val="1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1415112">
                  <w:marLeft w:val="0"/>
                  <w:marRight w:val="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70900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996182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187838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996930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1967278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74406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560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464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927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248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84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467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603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241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467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107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087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247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307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96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763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558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0</TotalTime>
  <Pages>2</Pages>
  <Words>187</Words>
  <Characters>106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ilash jagadeesh</dc:creator>
  <cp:keywords/>
  <dc:description/>
  <cp:lastModifiedBy>kailash jagadeesh</cp:lastModifiedBy>
  <cp:revision>8</cp:revision>
  <dcterms:created xsi:type="dcterms:W3CDTF">2021-07-13T09:35:00Z</dcterms:created>
  <dcterms:modified xsi:type="dcterms:W3CDTF">2021-07-17T16:19:00Z</dcterms:modified>
</cp:coreProperties>
</file>